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D051E" w:rsidRPr="00613AD4" w:rsidRDefault="00DD051E" w:rsidP="00B07E4A">
      <w:pPr>
        <w:spacing w:after="0" w:line="480" w:lineRule="auto"/>
        <w:jc w:val="center"/>
        <w:rPr>
          <w:rFonts w:ascii="Times New Roman" w:hAnsi="Times New Roman" w:cs="Times New Roman"/>
          <w:sz w:val="24"/>
          <w:szCs w:val="24"/>
        </w:rPr>
      </w:pPr>
    </w:p>
    <w:p w:rsidR="00DD051E" w:rsidRPr="00613AD4" w:rsidRDefault="00DD051E" w:rsidP="00B07E4A">
      <w:pPr>
        <w:spacing w:after="0" w:line="480" w:lineRule="auto"/>
        <w:jc w:val="center"/>
        <w:rPr>
          <w:rFonts w:ascii="Times New Roman" w:hAnsi="Times New Roman" w:cs="Times New Roman"/>
          <w:sz w:val="24"/>
          <w:szCs w:val="24"/>
        </w:rPr>
      </w:pPr>
    </w:p>
    <w:p w:rsidR="00DD051E" w:rsidRPr="00613AD4" w:rsidRDefault="00DD051E" w:rsidP="00B07E4A">
      <w:pPr>
        <w:spacing w:after="0" w:line="480" w:lineRule="auto"/>
        <w:jc w:val="center"/>
        <w:rPr>
          <w:rFonts w:ascii="Times New Roman" w:hAnsi="Times New Roman" w:cs="Times New Roman"/>
          <w:sz w:val="24"/>
          <w:szCs w:val="24"/>
        </w:rPr>
      </w:pPr>
    </w:p>
    <w:p w:rsidR="00DD051E" w:rsidRPr="00613AD4" w:rsidRDefault="00DD051E" w:rsidP="00B07E4A">
      <w:pPr>
        <w:spacing w:after="0" w:line="480" w:lineRule="auto"/>
        <w:jc w:val="center"/>
        <w:rPr>
          <w:rFonts w:ascii="Times New Roman" w:hAnsi="Times New Roman" w:cs="Times New Roman"/>
          <w:sz w:val="24"/>
          <w:szCs w:val="24"/>
        </w:rPr>
      </w:pPr>
    </w:p>
    <w:p w:rsidR="00DD051E" w:rsidRPr="00613AD4" w:rsidRDefault="00DD051E" w:rsidP="00B07E4A">
      <w:pPr>
        <w:spacing w:after="0" w:line="480" w:lineRule="auto"/>
        <w:jc w:val="center"/>
        <w:rPr>
          <w:rFonts w:ascii="Times New Roman" w:hAnsi="Times New Roman" w:cs="Times New Roman"/>
          <w:sz w:val="24"/>
          <w:szCs w:val="24"/>
        </w:rPr>
      </w:pPr>
    </w:p>
    <w:p w:rsidR="00DD051E" w:rsidRPr="00613AD4" w:rsidRDefault="00DD051E" w:rsidP="00B07E4A">
      <w:pPr>
        <w:spacing w:after="0" w:line="480" w:lineRule="auto"/>
        <w:jc w:val="center"/>
        <w:rPr>
          <w:rFonts w:ascii="Times New Roman" w:hAnsi="Times New Roman" w:cs="Times New Roman"/>
          <w:sz w:val="24"/>
          <w:szCs w:val="24"/>
        </w:rPr>
      </w:pPr>
    </w:p>
    <w:p w:rsidR="00DD051E" w:rsidRPr="00613AD4" w:rsidRDefault="00DD051E" w:rsidP="00B07E4A">
      <w:pPr>
        <w:spacing w:after="0" w:line="480" w:lineRule="auto"/>
        <w:jc w:val="center"/>
        <w:rPr>
          <w:rFonts w:ascii="Times New Roman" w:hAnsi="Times New Roman" w:cs="Times New Roman"/>
          <w:sz w:val="24"/>
          <w:szCs w:val="24"/>
        </w:rPr>
      </w:pPr>
      <w:r w:rsidRPr="00613AD4">
        <w:rPr>
          <w:rFonts w:ascii="Times New Roman" w:hAnsi="Times New Roman" w:cs="Times New Roman"/>
          <w:sz w:val="24"/>
          <w:szCs w:val="24"/>
        </w:rPr>
        <w:t>Caribbean Religions</w:t>
      </w:r>
    </w:p>
    <w:p w:rsidR="00DD051E" w:rsidRPr="00613AD4" w:rsidRDefault="00DD051E" w:rsidP="00B07E4A">
      <w:pPr>
        <w:spacing w:after="0" w:line="480" w:lineRule="auto"/>
        <w:jc w:val="center"/>
        <w:rPr>
          <w:rFonts w:ascii="Times New Roman" w:hAnsi="Times New Roman" w:cs="Times New Roman"/>
          <w:sz w:val="24"/>
          <w:szCs w:val="24"/>
        </w:rPr>
      </w:pPr>
      <w:r w:rsidRPr="00613AD4">
        <w:rPr>
          <w:rFonts w:ascii="Times New Roman" w:hAnsi="Times New Roman" w:cs="Times New Roman"/>
          <w:sz w:val="24"/>
          <w:szCs w:val="24"/>
        </w:rPr>
        <w:t>Student’s Name</w:t>
      </w:r>
    </w:p>
    <w:p w:rsidR="00DD051E" w:rsidRPr="00613AD4" w:rsidRDefault="00DD051E" w:rsidP="00B07E4A">
      <w:pPr>
        <w:spacing w:after="0" w:line="480" w:lineRule="auto"/>
        <w:jc w:val="center"/>
        <w:rPr>
          <w:rFonts w:ascii="Times New Roman" w:hAnsi="Times New Roman" w:cs="Times New Roman"/>
          <w:sz w:val="24"/>
          <w:szCs w:val="24"/>
        </w:rPr>
      </w:pPr>
      <w:r w:rsidRPr="00613AD4">
        <w:rPr>
          <w:rFonts w:ascii="Times New Roman" w:hAnsi="Times New Roman" w:cs="Times New Roman"/>
          <w:sz w:val="24"/>
          <w:szCs w:val="24"/>
        </w:rPr>
        <w:t>University Affiliation</w:t>
      </w:r>
    </w:p>
    <w:p w:rsidR="00DD051E" w:rsidRPr="00613AD4" w:rsidRDefault="00DD051E" w:rsidP="00B07E4A">
      <w:pPr>
        <w:spacing w:after="0" w:line="480" w:lineRule="auto"/>
        <w:jc w:val="center"/>
        <w:rPr>
          <w:rFonts w:ascii="Times New Roman" w:hAnsi="Times New Roman" w:cs="Times New Roman"/>
          <w:sz w:val="24"/>
          <w:szCs w:val="24"/>
        </w:rPr>
      </w:pPr>
      <w:r w:rsidRPr="00613AD4">
        <w:rPr>
          <w:rFonts w:ascii="Times New Roman" w:hAnsi="Times New Roman" w:cs="Times New Roman"/>
          <w:sz w:val="24"/>
          <w:szCs w:val="24"/>
        </w:rPr>
        <w:t>Date</w:t>
      </w:r>
      <w:r w:rsidR="007411DF">
        <w:rPr>
          <w:rFonts w:ascii="Times New Roman" w:hAnsi="Times New Roman" w:cs="Times New Roman"/>
          <w:sz w:val="24"/>
          <w:szCs w:val="24"/>
        </w:rPr>
        <w:t xml:space="preserve"> </w:t>
      </w:r>
      <w:r w:rsidR="00111266">
        <w:rPr>
          <w:rFonts w:ascii="Times New Roman" w:hAnsi="Times New Roman" w:cs="Times New Roman"/>
          <w:sz w:val="24"/>
          <w:szCs w:val="24"/>
        </w:rPr>
        <w:t xml:space="preserve"> </w:t>
      </w:r>
    </w:p>
    <w:p w:rsidR="00DD051E" w:rsidRPr="00613AD4" w:rsidRDefault="00DD051E" w:rsidP="00B07E4A">
      <w:pPr>
        <w:spacing w:after="0" w:line="480" w:lineRule="auto"/>
        <w:jc w:val="center"/>
        <w:rPr>
          <w:rFonts w:ascii="Times New Roman" w:hAnsi="Times New Roman" w:cs="Times New Roman"/>
          <w:sz w:val="24"/>
          <w:szCs w:val="24"/>
        </w:rPr>
      </w:pPr>
    </w:p>
    <w:p w:rsidR="00DD051E" w:rsidRPr="00613AD4" w:rsidRDefault="00DD051E" w:rsidP="00B07E4A">
      <w:pPr>
        <w:spacing w:after="0" w:line="480" w:lineRule="auto"/>
        <w:rPr>
          <w:rFonts w:ascii="Times New Roman" w:hAnsi="Times New Roman" w:cs="Times New Roman"/>
          <w:b/>
          <w:sz w:val="24"/>
          <w:szCs w:val="24"/>
        </w:rPr>
      </w:pPr>
      <w:r w:rsidRPr="00613AD4">
        <w:rPr>
          <w:rFonts w:ascii="Times New Roman" w:hAnsi="Times New Roman" w:cs="Times New Roman"/>
          <w:b/>
          <w:sz w:val="24"/>
          <w:szCs w:val="24"/>
        </w:rPr>
        <w:br w:type="page"/>
      </w:r>
    </w:p>
    <w:p w:rsidR="00B07E4A" w:rsidRDefault="00B07E4A" w:rsidP="00312C8C">
      <w:pPr>
        <w:pStyle w:val="NormalWeb"/>
        <w:spacing w:before="0" w:beforeAutospacing="0" w:after="0" w:afterAutospacing="0" w:line="480" w:lineRule="auto"/>
        <w:jc w:val="center"/>
        <w:rPr>
          <w:color w:val="0E101A"/>
        </w:rPr>
      </w:pPr>
      <w:r>
        <w:rPr>
          <w:rStyle w:val="Strong"/>
          <w:color w:val="0E101A"/>
        </w:rPr>
        <w:lastRenderedPageBreak/>
        <w:t>Caribbean Religions</w:t>
      </w:r>
    </w:p>
    <w:p w:rsidR="00B07E4A" w:rsidRDefault="00225295" w:rsidP="00B07E4A">
      <w:pPr>
        <w:pStyle w:val="NormalWeb"/>
        <w:spacing w:before="0" w:beforeAutospacing="0" w:after="0" w:afterAutospacing="0" w:line="480" w:lineRule="auto"/>
        <w:ind w:firstLine="720"/>
        <w:rPr>
          <w:color w:val="0E101A"/>
        </w:rPr>
      </w:pPr>
      <w:r>
        <w:rPr>
          <w:color w:val="0E101A"/>
        </w:rPr>
        <w:t>R</w:t>
      </w:r>
      <w:r w:rsidR="00B07E4A">
        <w:rPr>
          <w:color w:val="0E101A"/>
        </w:rPr>
        <w:t>e</w:t>
      </w:r>
      <w:r>
        <w:rPr>
          <w:color w:val="0E101A"/>
        </w:rPr>
        <w:t>li</w:t>
      </w:r>
      <w:r w:rsidR="00B07E4A">
        <w:rPr>
          <w:color w:val="0E101A"/>
        </w:rPr>
        <w:t>gion remains one of the challenging t</w:t>
      </w:r>
      <w:r>
        <w:rPr>
          <w:color w:val="0E101A"/>
        </w:rPr>
        <w:t>opics in the world whereby some</w:t>
      </w:r>
      <w:r w:rsidR="00B07E4A">
        <w:rPr>
          <w:color w:val="0E101A"/>
        </w:rPr>
        <w:t xml:space="preserve"> </w:t>
      </w:r>
      <w:r>
        <w:rPr>
          <w:color w:val="0E101A"/>
        </w:rPr>
        <w:t>races, classes, and gender are religious than others</w:t>
      </w:r>
      <w:r w:rsidR="00B07E4A">
        <w:rPr>
          <w:color w:val="0E101A"/>
        </w:rPr>
        <w:t>. The Caribbean re</w:t>
      </w:r>
      <w:r>
        <w:rPr>
          <w:color w:val="0E101A"/>
        </w:rPr>
        <w:t>li</w:t>
      </w:r>
      <w:r w:rsidR="00B07E4A">
        <w:rPr>
          <w:color w:val="0E101A"/>
        </w:rPr>
        <w:t>gions have had issue</w:t>
      </w:r>
      <w:r w:rsidR="004F0CF3">
        <w:rPr>
          <w:color w:val="0E101A"/>
        </w:rPr>
        <w:t>s of race, gender class,</w:t>
      </w:r>
      <w:r w:rsidR="00AA65AF">
        <w:rPr>
          <w:color w:val="0E101A"/>
        </w:rPr>
        <w:t xml:space="preserve"> power</w:t>
      </w:r>
      <w:r w:rsidR="00C014BE">
        <w:rPr>
          <w:color w:val="0E101A"/>
        </w:rPr>
        <w:t>,</w:t>
      </w:r>
      <w:r w:rsidR="00B07E4A">
        <w:rPr>
          <w:color w:val="0E101A"/>
        </w:rPr>
        <w:t xml:space="preserve"> and sexuality. For example, Blacks have felt a sense of belonging in religion and have higher service attendance than other races. I chose this topic because, in my Tampa community, I have seen how all this affects religion. A religion like Rastafarianism has been stereotyped as all smoke ganja and rap their hair. Rastafarianism was never accepted before and was not recognized as a religion until recent years. </w:t>
      </w:r>
    </w:p>
    <w:p w:rsidR="00B07E4A" w:rsidRDefault="00B07E4A" w:rsidP="00B07E4A">
      <w:pPr>
        <w:pStyle w:val="NormalWeb"/>
        <w:spacing w:before="0" w:beforeAutospacing="0" w:after="0" w:afterAutospacing="0" w:line="480" w:lineRule="auto"/>
        <w:ind w:firstLine="720"/>
        <w:rPr>
          <w:color w:val="0E101A"/>
        </w:rPr>
      </w:pPr>
      <w:proofErr w:type="spellStart"/>
      <w:r>
        <w:rPr>
          <w:color w:val="0E101A"/>
        </w:rPr>
        <w:t>Rasta</w:t>
      </w:r>
      <w:r w:rsidR="00225295">
        <w:rPr>
          <w:color w:val="0E101A"/>
        </w:rPr>
        <w:t>s</w:t>
      </w:r>
      <w:proofErr w:type="spellEnd"/>
      <w:r w:rsidR="00225295">
        <w:rPr>
          <w:color w:val="0E101A"/>
        </w:rPr>
        <w:t xml:space="preserve"> were</w:t>
      </w:r>
      <w:r>
        <w:rPr>
          <w:color w:val="0E101A"/>
        </w:rPr>
        <w:t xml:space="preserve"> classified as gangsters who di</w:t>
      </w:r>
      <w:r w:rsidR="00225295">
        <w:rPr>
          <w:color w:val="0E101A"/>
        </w:rPr>
        <w:t>d not care about others</w:t>
      </w:r>
      <w:r>
        <w:rPr>
          <w:color w:val="0E101A"/>
        </w:rPr>
        <w:t xml:space="preserve">, but they have a heart that loves God </w:t>
      </w:r>
      <w:r w:rsidR="00AA65AF">
        <w:rPr>
          <w:color w:val="0E101A"/>
        </w:rPr>
        <w:t xml:space="preserve">which </w:t>
      </w:r>
      <w:r>
        <w:rPr>
          <w:color w:val="0E101A"/>
        </w:rPr>
        <w:t>is a caring heart. Rastafarianism was classified as a low-class religion whereby the majority are black, and they smoke ganja as the holy weed. There are more men in the re</w:t>
      </w:r>
      <w:r w:rsidR="00225295">
        <w:rPr>
          <w:color w:val="0E101A"/>
        </w:rPr>
        <w:t>li</w:t>
      </w:r>
      <w:r>
        <w:rPr>
          <w:color w:val="0E101A"/>
        </w:rPr>
        <w:t>gion than women, whereby Women prefer Christianity (McKee, 2018). Tampa Bay has the majority of Christians, and it is the religion of the high class compared to other religions such as Rastafarianism. I have interacted with people from all religions, and I have understood Rasta's as much as Christians. </w:t>
      </w:r>
    </w:p>
    <w:p w:rsidR="00B07E4A" w:rsidRDefault="00B07E4A" w:rsidP="00B07E4A">
      <w:pPr>
        <w:pStyle w:val="NormalWeb"/>
        <w:spacing w:before="0" w:beforeAutospacing="0" w:after="0" w:afterAutospacing="0" w:line="480" w:lineRule="auto"/>
        <w:ind w:firstLine="720"/>
        <w:rPr>
          <w:color w:val="0E101A"/>
        </w:rPr>
      </w:pPr>
      <w:r>
        <w:rPr>
          <w:color w:val="0E101A"/>
        </w:rPr>
        <w:t xml:space="preserve">African-Caribbean religions have had issues of stigmatization because of other dominant religions such as Christianity and Islamic. Stigmatization started in the 15th century. The missionaries who arrived in Africa associated their religious and cultural practices with the devil and believed that the traditional healers were the devil's agents (Waters, 2017). They tried to understand the practices; however, they viewed them from a Christian perspective instead of understanding African believes and what they stood for as a community. Many missionaries tried to convert local people to Christianity, leaving no chance of choosing what they wanted. An example is of an English missionary, Reverend Robert Moffat. He went to Botswana and </w:t>
      </w:r>
      <w:r>
        <w:rPr>
          <w:color w:val="0E101A"/>
        </w:rPr>
        <w:lastRenderedPageBreak/>
        <w:t xml:space="preserve">translated the </w:t>
      </w:r>
      <w:proofErr w:type="spellStart"/>
      <w:r>
        <w:rPr>
          <w:color w:val="0E101A"/>
        </w:rPr>
        <w:t>Badimo</w:t>
      </w:r>
      <w:proofErr w:type="spellEnd"/>
      <w:r>
        <w:rPr>
          <w:color w:val="0E101A"/>
        </w:rPr>
        <w:t xml:space="preserve"> religious system to 'devils,' which created a negative image and stigma of African-Caribbean religions and cultures.  </w:t>
      </w:r>
    </w:p>
    <w:p w:rsidR="00B07E4A" w:rsidRDefault="00B07E4A" w:rsidP="00B07E4A">
      <w:pPr>
        <w:pStyle w:val="NormalWeb"/>
        <w:spacing w:before="0" w:beforeAutospacing="0" w:after="0" w:afterAutospacing="0" w:line="480" w:lineRule="auto"/>
        <w:ind w:firstLine="720"/>
        <w:rPr>
          <w:color w:val="0E101A"/>
        </w:rPr>
      </w:pPr>
      <w:r>
        <w:rPr>
          <w:color w:val="0E101A"/>
        </w:rPr>
        <w:t>The majority of the Caribbean people are of African origin who were slaves to the western nations. The African-Caribbean religions are vital for them to keep practicing their culture and understand where they came from and keep in touch with their motherland. However, most dominant religions have associated their practice with evil, and they are stigmatized for practicing their beliefs. The stigma has not stopped them from practicing their faith, and some of the religions have kept growing in the 21st century compared to the 20th century, whereby people were not free to practice any faith (Waters, 2017). Cuba, Haiti, and Jamaica have Christianity as the dominant religion, but many have kept practicing their African religion and culture. </w:t>
      </w:r>
    </w:p>
    <w:p w:rsidR="00B07E4A" w:rsidRDefault="00B07E4A" w:rsidP="00B07E4A">
      <w:pPr>
        <w:pStyle w:val="NormalWeb"/>
        <w:spacing w:before="0" w:beforeAutospacing="0" w:after="0" w:afterAutospacing="0" w:line="480" w:lineRule="auto"/>
        <w:ind w:firstLine="720"/>
        <w:rPr>
          <w:color w:val="0E101A"/>
        </w:rPr>
      </w:pPr>
      <w:r>
        <w:rPr>
          <w:color w:val="0E101A"/>
        </w:rPr>
        <w:t xml:space="preserve">However, Creolization is the most significant phenomenon of </w:t>
      </w:r>
      <w:r w:rsidR="00024872">
        <w:rPr>
          <w:color w:val="0E101A"/>
        </w:rPr>
        <w:t xml:space="preserve">the Caribbean religions whereby they adopt </w:t>
      </w:r>
      <w:r>
        <w:rPr>
          <w:color w:val="0E101A"/>
        </w:rPr>
        <w:t xml:space="preserve">various beliefs </w:t>
      </w:r>
      <w:r w:rsidR="00024872">
        <w:rPr>
          <w:color w:val="0E101A"/>
        </w:rPr>
        <w:t xml:space="preserve">of </w:t>
      </w:r>
      <w:r w:rsidR="00C014BE">
        <w:rPr>
          <w:color w:val="0E101A"/>
        </w:rPr>
        <w:t xml:space="preserve">a </w:t>
      </w:r>
      <w:r>
        <w:rPr>
          <w:color w:val="0E101A"/>
        </w:rPr>
        <w:t>different class, race power, sexuality, and labor</w:t>
      </w:r>
      <w:r w:rsidR="00B36528">
        <w:rPr>
          <w:color w:val="0E101A"/>
        </w:rPr>
        <w:t xml:space="preserve"> (</w:t>
      </w:r>
      <w:r w:rsidR="00B36528">
        <w:rPr>
          <w:color w:val="222222"/>
          <w:shd w:val="clear" w:color="auto" w:fill="FFFFFF"/>
        </w:rPr>
        <w:t>McKee, 2018)</w:t>
      </w:r>
      <w:r>
        <w:rPr>
          <w:color w:val="0E101A"/>
        </w:rPr>
        <w:t>. For example, Rastafarianism has adapted the Bible as the holy book of one God, 'Jah,' and continued to use cannabis as the 'Holy Herb,' which has been discouraged worldwide for having adverse effects on people. Slaves widely used cannabis, which was branded as the 'Black drug,' thus leading to being banned worldwide, even by African countries. Rastafarians believe they worship the right God, and they have a heart for humanity over everything. </w:t>
      </w:r>
    </w:p>
    <w:p w:rsidR="00B07E4A" w:rsidRDefault="00B07E4A" w:rsidP="00B07E4A">
      <w:pPr>
        <w:pStyle w:val="NormalWeb"/>
        <w:spacing w:before="0" w:beforeAutospacing="0" w:after="0" w:afterAutospacing="0" w:line="480" w:lineRule="auto"/>
        <w:ind w:firstLine="720"/>
        <w:rPr>
          <w:color w:val="0E101A"/>
        </w:rPr>
      </w:pPr>
      <w:r>
        <w:rPr>
          <w:color w:val="0E101A"/>
        </w:rPr>
        <w:t>Rastafarianism started in the 1930s in Jamaica and was defined as a social movement and a new religion by religious scholars. The religion acknowledges the importance of Haile Selassie, the emperor of Ethiopia between 1930 and 1974, who is regarded by some as a prophet</w:t>
      </w:r>
      <w:r w:rsidR="00F47C13">
        <w:rPr>
          <w:color w:val="0E101A"/>
        </w:rPr>
        <w:t xml:space="preserve"> (</w:t>
      </w:r>
      <w:proofErr w:type="spellStart"/>
      <w:r w:rsidR="00F47C13">
        <w:rPr>
          <w:color w:val="222222"/>
          <w:shd w:val="clear" w:color="auto" w:fill="FFFFFF"/>
        </w:rPr>
        <w:t>Masiola</w:t>
      </w:r>
      <w:proofErr w:type="spellEnd"/>
      <w:r w:rsidR="00F47C13">
        <w:rPr>
          <w:color w:val="222222"/>
          <w:shd w:val="clear" w:color="auto" w:fill="FFFFFF"/>
        </w:rPr>
        <w:t xml:space="preserve"> &amp; Tomei, 2016)</w:t>
      </w:r>
      <w:r>
        <w:rPr>
          <w:color w:val="0E101A"/>
        </w:rPr>
        <w:t xml:space="preserve">. Africa is the Promised Land 'Zion' they believe they will go back to Africa, which is their land, and the colonist is the oppressors who God will punish, also known </w:t>
      </w:r>
      <w:r>
        <w:rPr>
          <w:color w:val="0E101A"/>
        </w:rPr>
        <w:lastRenderedPageBreak/>
        <w:t>as 'Babylon' (</w:t>
      </w:r>
      <w:proofErr w:type="spellStart"/>
      <w:r>
        <w:rPr>
          <w:color w:val="0E101A"/>
        </w:rPr>
        <w:t>Benard</w:t>
      </w:r>
      <w:proofErr w:type="spellEnd"/>
      <w:r>
        <w:rPr>
          <w:color w:val="0E101A"/>
        </w:rPr>
        <w:t xml:space="preserve">, 2019). Rastafarianism strongly argues on the power of race, which is black supremacism that fights for equality in a racist world. Most of the blacks in the Caribbean have experienced racism, mostly having had parents and grandparents experience slavery; they strongly believe they have a say in how </w:t>
      </w:r>
      <w:r w:rsidR="004B46F4">
        <w:rPr>
          <w:color w:val="0E101A"/>
        </w:rPr>
        <w:t>the</w:t>
      </w:r>
      <w:r>
        <w:rPr>
          <w:color w:val="0E101A"/>
        </w:rPr>
        <w:t xml:space="preserve"> western culture views black people. In the face of stigmatization by dominant religions, they remain strong because they hold on to Africa'</w:t>
      </w:r>
      <w:r w:rsidR="00001108">
        <w:rPr>
          <w:color w:val="0E101A"/>
        </w:rPr>
        <w:t xml:space="preserve">s roots. They believe they </w:t>
      </w:r>
      <w:r w:rsidR="004B46F4">
        <w:rPr>
          <w:color w:val="0E101A"/>
        </w:rPr>
        <w:t>encourage other Black people to unite</w:t>
      </w:r>
      <w:r>
        <w:rPr>
          <w:color w:val="0E101A"/>
        </w:rPr>
        <w:t xml:space="preserve"> against 'Babylon.' They enlighten young girls and boys that black is beautiful and that they should not be misguided in hating themselves or following Western trends by feeling inferior. African beliefs have made Rastafarianism stronger, and they believe they have a chance to have an equal say in the world regardless of the present situation. </w:t>
      </w:r>
    </w:p>
    <w:p w:rsidR="00B07E4A" w:rsidRDefault="00B07E4A" w:rsidP="00B07E4A">
      <w:pPr>
        <w:pStyle w:val="NormalWeb"/>
        <w:spacing w:before="0" w:beforeAutospacing="0" w:after="0" w:afterAutospacing="0" w:line="480" w:lineRule="auto"/>
        <w:ind w:firstLine="720"/>
        <w:rPr>
          <w:color w:val="0E101A"/>
        </w:rPr>
      </w:pPr>
      <w:proofErr w:type="spellStart"/>
      <w:r>
        <w:rPr>
          <w:color w:val="0E101A"/>
        </w:rPr>
        <w:t>Rastas</w:t>
      </w:r>
      <w:proofErr w:type="spellEnd"/>
      <w:r>
        <w:rPr>
          <w:color w:val="0E101A"/>
        </w:rPr>
        <w:t xml:space="preserve"> have joint meetings known as '</w:t>
      </w:r>
      <w:proofErr w:type="spellStart"/>
      <w:r>
        <w:rPr>
          <w:color w:val="0E101A"/>
        </w:rPr>
        <w:t>groundations</w:t>
      </w:r>
      <w:proofErr w:type="spellEnd"/>
      <w:r>
        <w:rPr>
          <w:color w:val="0E101A"/>
        </w:rPr>
        <w:t>' involving music, discussions, chanting, and smoking cannabis. Cannabis is the natural sacrament, and they uphold the natural way of living by having dreadlocks which are adhering to '</w:t>
      </w:r>
      <w:proofErr w:type="spellStart"/>
      <w:r>
        <w:rPr>
          <w:color w:val="0E101A"/>
        </w:rPr>
        <w:t>ital</w:t>
      </w:r>
      <w:proofErr w:type="spellEnd"/>
      <w:r>
        <w:rPr>
          <w:color w:val="0E101A"/>
        </w:rPr>
        <w:t xml:space="preserve">' dietary. </w:t>
      </w:r>
      <w:proofErr w:type="spellStart"/>
      <w:r>
        <w:rPr>
          <w:color w:val="0E101A"/>
        </w:rPr>
        <w:t>Rastas</w:t>
      </w:r>
      <w:proofErr w:type="spellEnd"/>
      <w:r>
        <w:rPr>
          <w:color w:val="0E101A"/>
        </w:rPr>
        <w:t xml:space="preserve"> also follow the patriarchal gender roles whereby the man holds the primary power in political leadership and moral authority (McPherson, 2018). According to the Old Testament, the gender roles in Rastafarianism are predefined, whereby the central role of women is taking care of the husband and bearing children. However, in recent years, gender roles are slightly changing in Rastafarianism, whereby there have been more women joining the faith without the influence of their husbands. More women are referred to as queens taking some leadership roles in Rastafarianism through music and having their voice heard. However, they must remain natural and restrain from using any makeup or contraceptives because it is the western way of controlling the African power. A woman is considered an empress when she remains trustful to her Kingman and remains dressed in the Rasta's way (</w:t>
      </w:r>
      <w:proofErr w:type="spellStart"/>
      <w:r>
        <w:rPr>
          <w:color w:val="0E101A"/>
        </w:rPr>
        <w:t>Masiola</w:t>
      </w:r>
      <w:proofErr w:type="spellEnd"/>
      <w:r>
        <w:rPr>
          <w:color w:val="0E101A"/>
        </w:rPr>
        <w:t xml:space="preserve"> &amp; Tomei, 2016). Women are not </w:t>
      </w:r>
      <w:r>
        <w:rPr>
          <w:color w:val="0E101A"/>
        </w:rPr>
        <w:lastRenderedPageBreak/>
        <w:t>in the same power class as men, and they have their responsibilities at home and gatherings that suit them. In the past, for a woman to be Rastafari, she has to be recognized by her man, but it is no longer the case because they have had a more critical role in the religion, even as a single lady. </w:t>
      </w:r>
    </w:p>
    <w:p w:rsidR="00B07E4A" w:rsidRDefault="00B07E4A" w:rsidP="00B07E4A">
      <w:pPr>
        <w:pStyle w:val="NormalWeb"/>
        <w:spacing w:before="0" w:beforeAutospacing="0" w:after="0" w:afterAutospacing="0" w:line="480" w:lineRule="auto"/>
        <w:ind w:firstLine="720"/>
        <w:rPr>
          <w:color w:val="0E101A"/>
        </w:rPr>
      </w:pPr>
      <w:r>
        <w:rPr>
          <w:color w:val="0E101A"/>
        </w:rPr>
        <w:t>Rastafarianism is strict in sexuality and believes women should be attracted only</w:t>
      </w:r>
      <w:r w:rsidR="00001108">
        <w:rPr>
          <w:color w:val="0E101A"/>
        </w:rPr>
        <w:t xml:space="preserve"> to men</w:t>
      </w:r>
      <w:r>
        <w:rPr>
          <w:color w:val="0E101A"/>
        </w:rPr>
        <w:t xml:space="preserve">. It is 'Babylon' for a man to have any feeling for another man because that is the way for the Western culture, and there is no way they should have to follow wicked ways. The high priest believes that any member of the Rasta family should be holy and should not engage in unholy practice to fit in the cosmopolitan culture. Homosexuality is unnatural, which is referenced in the Bible, and if there are </w:t>
      </w:r>
      <w:proofErr w:type="spellStart"/>
      <w:r>
        <w:rPr>
          <w:color w:val="0E101A"/>
        </w:rPr>
        <w:t>Rastas</w:t>
      </w:r>
      <w:proofErr w:type="spellEnd"/>
      <w:r>
        <w:rPr>
          <w:color w:val="0E101A"/>
        </w:rPr>
        <w:t xml:space="preserve"> who are homosexual, they remain concealed because of the attitude against them (</w:t>
      </w:r>
      <w:proofErr w:type="spellStart"/>
      <w:r>
        <w:rPr>
          <w:color w:val="0E101A"/>
        </w:rPr>
        <w:t>Masiola</w:t>
      </w:r>
      <w:proofErr w:type="spellEnd"/>
      <w:r>
        <w:rPr>
          <w:color w:val="0E101A"/>
        </w:rPr>
        <w:t xml:space="preserve"> &amp; Tomei, 2016). The purpose of sex in Rastafari is for procreation purposes only; thus, oral and anal sex is unholy, and they cannot be entertained in their faiths. Any unnatural sexuality is against the teaching of Rastafari and never accepted, mainly because they would hurt refraining from western practices. </w:t>
      </w:r>
    </w:p>
    <w:p w:rsidR="00B07E4A" w:rsidRDefault="00B07E4A" w:rsidP="00B07E4A">
      <w:pPr>
        <w:pStyle w:val="NormalWeb"/>
        <w:spacing w:before="0" w:beforeAutospacing="0" w:after="0" w:afterAutospacing="0" w:line="480" w:lineRule="auto"/>
        <w:ind w:firstLine="720"/>
        <w:rPr>
          <w:color w:val="0E101A"/>
        </w:rPr>
      </w:pPr>
      <w:r>
        <w:rPr>
          <w:color w:val="0E101A"/>
        </w:rPr>
        <w:t xml:space="preserve">Music in Rastafarianism is vital in reasoning, and it involves chanting and drumming to reach the state of heightened spirituality. The traditional Rastafarian music is </w:t>
      </w:r>
      <w:proofErr w:type="spellStart"/>
      <w:r>
        <w:rPr>
          <w:color w:val="0E101A"/>
        </w:rPr>
        <w:t>Nyabingi</w:t>
      </w:r>
      <w:proofErr w:type="spellEnd"/>
      <w:r>
        <w:rPr>
          <w:color w:val="0E101A"/>
        </w:rPr>
        <w:t xml:space="preserve">, a piece of traditional music with African drumming and 19th-century gospel music. The 19th-century music involved hymns from an evangelist who used to travel over the world. </w:t>
      </w:r>
      <w:proofErr w:type="spellStart"/>
      <w:r>
        <w:rPr>
          <w:color w:val="0E101A"/>
        </w:rPr>
        <w:t>Rastas</w:t>
      </w:r>
      <w:proofErr w:type="spellEnd"/>
      <w:r>
        <w:rPr>
          <w:color w:val="0E101A"/>
        </w:rPr>
        <w:t xml:space="preserve"> use the hymns tunes and add their own words, and they primarily reflect the importance of Africa, the motherland. During reasoning, there is a solid spiritual connection, especially when cannabis is involved. The music is influenced by the </w:t>
      </w:r>
      <w:proofErr w:type="spellStart"/>
      <w:r>
        <w:rPr>
          <w:color w:val="0E101A"/>
        </w:rPr>
        <w:t>Burru</w:t>
      </w:r>
      <w:proofErr w:type="spellEnd"/>
      <w:r>
        <w:rPr>
          <w:color w:val="0E101A"/>
        </w:rPr>
        <w:t xml:space="preserve"> music, which slaves sang to keep their spirits high while working (Waters, 2017). The music was adopted to welcome slaves as new converts into Rastafari, which later evolved to be a spiritual way of worship. The music has evolved over </w:t>
      </w:r>
      <w:r>
        <w:rPr>
          <w:color w:val="0E101A"/>
        </w:rPr>
        <w:lastRenderedPageBreak/>
        <w:t xml:space="preserve">the years and became the reggae beats that are now associated with </w:t>
      </w:r>
      <w:proofErr w:type="spellStart"/>
      <w:r>
        <w:rPr>
          <w:color w:val="0E101A"/>
        </w:rPr>
        <w:t>Rastas</w:t>
      </w:r>
      <w:proofErr w:type="spellEnd"/>
      <w:r>
        <w:rPr>
          <w:color w:val="0E101A"/>
        </w:rPr>
        <w:t xml:space="preserve"> and helps in spreading their message over the world.  </w:t>
      </w:r>
    </w:p>
    <w:p w:rsidR="00B07E4A" w:rsidRDefault="00B07E4A" w:rsidP="00B07E4A">
      <w:pPr>
        <w:pStyle w:val="NormalWeb"/>
        <w:spacing w:before="0" w:beforeAutospacing="0" w:after="0" w:afterAutospacing="0" w:line="480" w:lineRule="auto"/>
        <w:ind w:firstLine="720"/>
        <w:rPr>
          <w:color w:val="0E101A"/>
        </w:rPr>
      </w:pPr>
      <w:r>
        <w:rPr>
          <w:color w:val="0E101A"/>
        </w:rPr>
        <w:t>Reggae music evolution has help</w:t>
      </w:r>
      <w:r w:rsidR="00001108">
        <w:rPr>
          <w:color w:val="0E101A"/>
        </w:rPr>
        <w:t>ed</w:t>
      </w:r>
      <w:r>
        <w:rPr>
          <w:color w:val="0E101A"/>
        </w:rPr>
        <w:t xml:space="preserve"> Rastafarianism remain relevant all over the world, especially in Africa, whereby there have been converts who believe in the ways of Haile Selassie. Despite other dominant religions, Rasta has held on to their beliefs and has used music to preach to more listeners worldwide, which has maintained their culture and religious practices, especially in Jamaica. Like all religions, there </w:t>
      </w:r>
      <w:r w:rsidR="00001108">
        <w:rPr>
          <w:color w:val="0E101A"/>
        </w:rPr>
        <w:t xml:space="preserve">is </w:t>
      </w:r>
      <w:r w:rsidR="00C014BE">
        <w:rPr>
          <w:color w:val="0E101A"/>
        </w:rPr>
        <w:t xml:space="preserve">a </w:t>
      </w:r>
      <w:r>
        <w:rPr>
          <w:color w:val="0E101A"/>
        </w:rPr>
        <w:t>need</w:t>
      </w:r>
      <w:r w:rsidR="00001108">
        <w:rPr>
          <w:color w:val="0E101A"/>
        </w:rPr>
        <w:t xml:space="preserve"> for</w:t>
      </w:r>
      <w:r w:rsidR="00DD145A">
        <w:rPr>
          <w:color w:val="0E101A"/>
        </w:rPr>
        <w:t xml:space="preserve"> more converts for</w:t>
      </w:r>
      <w:r>
        <w:rPr>
          <w:color w:val="0E101A"/>
        </w:rPr>
        <w:t xml:space="preserve"> it </w:t>
      </w:r>
      <w:bookmarkStart w:id="0" w:name="_GoBack"/>
      <w:bookmarkEnd w:id="0"/>
      <w:r w:rsidR="00C014BE">
        <w:rPr>
          <w:color w:val="0E101A"/>
        </w:rPr>
        <w:t xml:space="preserve">to </w:t>
      </w:r>
      <w:r>
        <w:rPr>
          <w:color w:val="0E101A"/>
        </w:rPr>
        <w:t xml:space="preserve">grow similarly; missionaries traveled to several parts of the world to make people believe in one God. With reggae music, more people are interested in the message as entertainment, thus having many believers despite the stigma of being labeled as 'devils' (Waters, 2017). Music is the most significant way that </w:t>
      </w:r>
      <w:proofErr w:type="spellStart"/>
      <w:r>
        <w:rPr>
          <w:color w:val="0E101A"/>
        </w:rPr>
        <w:t>Rastas</w:t>
      </w:r>
      <w:proofErr w:type="spellEnd"/>
      <w:r>
        <w:rPr>
          <w:color w:val="0E101A"/>
        </w:rPr>
        <w:t xml:space="preserve"> have resisted any influence from dominant religion and discrimination. Bob Marley is mainly regarded as a human prophet by Rastafari because he preached about Africa, love, and harmony and led people to understand that </w:t>
      </w:r>
      <w:proofErr w:type="spellStart"/>
      <w:r>
        <w:rPr>
          <w:color w:val="0E101A"/>
        </w:rPr>
        <w:t>Rastas</w:t>
      </w:r>
      <w:proofErr w:type="spellEnd"/>
      <w:r>
        <w:rPr>
          <w:color w:val="0E101A"/>
        </w:rPr>
        <w:t xml:space="preserve"> are peaceful they hold humanity higher than religion. Peace and love is the slogan of the </w:t>
      </w:r>
      <w:proofErr w:type="spellStart"/>
      <w:r>
        <w:rPr>
          <w:color w:val="0E101A"/>
        </w:rPr>
        <w:t>Rastas</w:t>
      </w:r>
      <w:proofErr w:type="spellEnd"/>
      <w:r>
        <w:rPr>
          <w:color w:val="0E101A"/>
        </w:rPr>
        <w:t>, and they believe in living happily, and they hold on the beliefs to the present changing world. </w:t>
      </w:r>
    </w:p>
    <w:p w:rsidR="00312C8C" w:rsidRDefault="00B07E4A" w:rsidP="00312C8C">
      <w:pPr>
        <w:pStyle w:val="NormalWeb"/>
        <w:spacing w:before="0" w:beforeAutospacing="0" w:after="0" w:afterAutospacing="0" w:line="480" w:lineRule="auto"/>
        <w:ind w:firstLine="720"/>
        <w:rPr>
          <w:color w:val="0E101A"/>
        </w:rPr>
      </w:pPr>
      <w:r>
        <w:rPr>
          <w:color w:val="0E101A"/>
        </w:rPr>
        <w:t xml:space="preserve">Rastafarianism, like any religion, has a transitioning period only that in the present, there is freedom of worship compared to </w:t>
      </w:r>
      <w:r w:rsidR="00DD145A">
        <w:rPr>
          <w:color w:val="0E101A"/>
        </w:rPr>
        <w:t>the early Christianity period.</w:t>
      </w:r>
      <w:r>
        <w:rPr>
          <w:color w:val="0E101A"/>
        </w:rPr>
        <w:t xml:space="preserve"> Rastafarians have remained faithful to their faith because they believe in the African way of life despite being influenced by western life. However, reggae as a genre has had evolution to dancehall music that is against the teachings of Jah, but it has not changed those who have an understanding of the teachings. It has remained resistant by believing that power and equality are for everyone and hope to reach their destination of strengthening the black people.  </w:t>
      </w:r>
      <w:r w:rsidR="00312C8C" w:rsidRPr="00312C8C">
        <w:rPr>
          <w:color w:val="0E101A"/>
        </w:rPr>
        <w:t xml:space="preserve">Some have included Rastafarianism as a religion and others as a cult. Rastafarianism aimed at resisting the oppression that black people were </w:t>
      </w:r>
      <w:r w:rsidR="00312C8C" w:rsidRPr="00312C8C">
        <w:rPr>
          <w:color w:val="0E101A"/>
        </w:rPr>
        <w:lastRenderedPageBreak/>
        <w:t>receiving from the colonialists. It has continued to fight the stigmatization of minor re</w:t>
      </w:r>
      <w:r w:rsidR="00F55E63">
        <w:rPr>
          <w:color w:val="0E101A"/>
        </w:rPr>
        <w:t>li</w:t>
      </w:r>
      <w:r w:rsidR="00312C8C" w:rsidRPr="00312C8C">
        <w:rPr>
          <w:color w:val="0E101A"/>
        </w:rPr>
        <w:t xml:space="preserve">gions from the dominant religion that terms them as evil. Rastafarianism is all about humanity and taking care of Jah’s creation. </w:t>
      </w:r>
    </w:p>
    <w:p w:rsidR="00312C8C" w:rsidRDefault="00312C8C">
      <w:pPr>
        <w:rPr>
          <w:rFonts w:ascii="Times New Roman" w:eastAsia="Times New Roman" w:hAnsi="Times New Roman" w:cs="Times New Roman"/>
          <w:color w:val="0E101A"/>
          <w:sz w:val="24"/>
          <w:szCs w:val="24"/>
        </w:rPr>
      </w:pPr>
      <w:r>
        <w:rPr>
          <w:color w:val="0E101A"/>
        </w:rPr>
        <w:br w:type="page"/>
      </w:r>
    </w:p>
    <w:p w:rsidR="00B44D88" w:rsidRPr="00613AD4" w:rsidRDefault="00B44D88" w:rsidP="0049564A">
      <w:pPr>
        <w:pStyle w:val="NormalWeb"/>
        <w:spacing w:before="0" w:beforeAutospacing="0" w:after="0" w:afterAutospacing="0" w:line="480" w:lineRule="auto"/>
        <w:ind w:firstLine="720"/>
        <w:jc w:val="center"/>
        <w:rPr>
          <w:b/>
        </w:rPr>
      </w:pPr>
      <w:r w:rsidRPr="00613AD4">
        <w:rPr>
          <w:b/>
        </w:rPr>
        <w:lastRenderedPageBreak/>
        <w:t>References</w:t>
      </w:r>
    </w:p>
    <w:p w:rsidR="00D21B8D" w:rsidRPr="00613AD4" w:rsidRDefault="00D21B8D" w:rsidP="00B07E4A">
      <w:pPr>
        <w:spacing w:after="0" w:line="480" w:lineRule="auto"/>
        <w:ind w:left="720" w:hanging="720"/>
        <w:rPr>
          <w:rFonts w:ascii="Times New Roman" w:hAnsi="Times New Roman" w:cs="Times New Roman"/>
          <w:color w:val="222222"/>
          <w:sz w:val="24"/>
          <w:szCs w:val="24"/>
          <w:shd w:val="clear" w:color="auto" w:fill="FFFFFF"/>
        </w:rPr>
      </w:pPr>
      <w:proofErr w:type="spellStart"/>
      <w:r w:rsidRPr="00613AD4">
        <w:rPr>
          <w:rFonts w:ascii="Times New Roman" w:hAnsi="Times New Roman" w:cs="Times New Roman"/>
          <w:color w:val="222222"/>
          <w:sz w:val="24"/>
          <w:szCs w:val="24"/>
          <w:shd w:val="clear" w:color="auto" w:fill="FFFFFF"/>
        </w:rPr>
        <w:t>Benard</w:t>
      </w:r>
      <w:proofErr w:type="spellEnd"/>
      <w:r w:rsidRPr="00613AD4">
        <w:rPr>
          <w:rFonts w:ascii="Times New Roman" w:hAnsi="Times New Roman" w:cs="Times New Roman"/>
          <w:color w:val="222222"/>
          <w:sz w:val="24"/>
          <w:szCs w:val="24"/>
          <w:shd w:val="clear" w:color="auto" w:fill="FFFFFF"/>
        </w:rPr>
        <w:t>, A. A. (2019). Narratives of Transfer, Dependence, and Resistance: Rastafarian Perspectives on US Colonialism in the Virgin Islands. </w:t>
      </w:r>
      <w:r w:rsidRPr="00613AD4">
        <w:rPr>
          <w:rFonts w:ascii="Times New Roman" w:hAnsi="Times New Roman" w:cs="Times New Roman"/>
          <w:i/>
          <w:iCs/>
          <w:color w:val="222222"/>
          <w:sz w:val="24"/>
          <w:szCs w:val="24"/>
          <w:shd w:val="clear" w:color="auto" w:fill="FFFFFF"/>
        </w:rPr>
        <w:t>Anthropology of Consciousness</w:t>
      </w:r>
      <w:r w:rsidRPr="00613AD4">
        <w:rPr>
          <w:rFonts w:ascii="Times New Roman" w:hAnsi="Times New Roman" w:cs="Times New Roman"/>
          <w:color w:val="222222"/>
          <w:sz w:val="24"/>
          <w:szCs w:val="24"/>
          <w:shd w:val="clear" w:color="auto" w:fill="FFFFFF"/>
        </w:rPr>
        <w:t>, </w:t>
      </w:r>
      <w:r w:rsidRPr="00613AD4">
        <w:rPr>
          <w:rFonts w:ascii="Times New Roman" w:hAnsi="Times New Roman" w:cs="Times New Roman"/>
          <w:i/>
          <w:iCs/>
          <w:color w:val="222222"/>
          <w:sz w:val="24"/>
          <w:szCs w:val="24"/>
          <w:shd w:val="clear" w:color="auto" w:fill="FFFFFF"/>
        </w:rPr>
        <w:t>30</w:t>
      </w:r>
      <w:r w:rsidRPr="00613AD4">
        <w:rPr>
          <w:rFonts w:ascii="Times New Roman" w:hAnsi="Times New Roman" w:cs="Times New Roman"/>
          <w:color w:val="222222"/>
          <w:sz w:val="24"/>
          <w:szCs w:val="24"/>
          <w:shd w:val="clear" w:color="auto" w:fill="FFFFFF"/>
        </w:rPr>
        <w:t>(2), 117-131.</w:t>
      </w:r>
    </w:p>
    <w:p w:rsidR="00D21B8D" w:rsidRPr="00613AD4" w:rsidRDefault="00D21B8D" w:rsidP="00B07E4A">
      <w:pPr>
        <w:spacing w:after="0" w:line="480" w:lineRule="auto"/>
        <w:ind w:left="720" w:hanging="720"/>
        <w:rPr>
          <w:rFonts w:ascii="Times New Roman" w:hAnsi="Times New Roman" w:cs="Times New Roman"/>
          <w:color w:val="222222"/>
          <w:sz w:val="24"/>
          <w:szCs w:val="24"/>
          <w:shd w:val="clear" w:color="auto" w:fill="FFFFFF"/>
        </w:rPr>
      </w:pPr>
      <w:proofErr w:type="spellStart"/>
      <w:r w:rsidRPr="00613AD4">
        <w:rPr>
          <w:rFonts w:ascii="Times New Roman" w:hAnsi="Times New Roman" w:cs="Times New Roman"/>
          <w:color w:val="222222"/>
          <w:sz w:val="24"/>
          <w:szCs w:val="24"/>
          <w:shd w:val="clear" w:color="auto" w:fill="FFFFFF"/>
        </w:rPr>
        <w:t>Masiola</w:t>
      </w:r>
      <w:proofErr w:type="spellEnd"/>
      <w:r w:rsidRPr="00613AD4">
        <w:rPr>
          <w:rFonts w:ascii="Times New Roman" w:hAnsi="Times New Roman" w:cs="Times New Roman"/>
          <w:color w:val="222222"/>
          <w:sz w:val="24"/>
          <w:szCs w:val="24"/>
          <w:shd w:val="clear" w:color="auto" w:fill="FFFFFF"/>
        </w:rPr>
        <w:t>, R., &amp; Tomei, R. (2016). </w:t>
      </w:r>
      <w:r w:rsidRPr="00613AD4">
        <w:rPr>
          <w:rFonts w:ascii="Times New Roman" w:hAnsi="Times New Roman" w:cs="Times New Roman"/>
          <w:i/>
          <w:iCs/>
          <w:color w:val="222222"/>
          <w:sz w:val="24"/>
          <w:szCs w:val="24"/>
          <w:shd w:val="clear" w:color="auto" w:fill="FFFFFF"/>
        </w:rPr>
        <w:t>Descriptions, Translations and the Caribbean: From Fruits to Rastafarians</w:t>
      </w:r>
      <w:r w:rsidRPr="00613AD4">
        <w:rPr>
          <w:rFonts w:ascii="Times New Roman" w:hAnsi="Times New Roman" w:cs="Times New Roman"/>
          <w:color w:val="222222"/>
          <w:sz w:val="24"/>
          <w:szCs w:val="24"/>
          <w:shd w:val="clear" w:color="auto" w:fill="FFFFFF"/>
        </w:rPr>
        <w:t>. Springer.</w:t>
      </w:r>
      <w:r w:rsidR="00F2799B">
        <w:rPr>
          <w:rFonts w:ascii="Times New Roman" w:hAnsi="Times New Roman" w:cs="Times New Roman"/>
          <w:color w:val="222222"/>
          <w:sz w:val="24"/>
          <w:szCs w:val="24"/>
          <w:shd w:val="clear" w:color="auto" w:fill="FFFFFF"/>
        </w:rPr>
        <w:t xml:space="preserve"> </w:t>
      </w:r>
    </w:p>
    <w:p w:rsidR="00D21B8D" w:rsidRPr="00613AD4" w:rsidRDefault="00D21B8D" w:rsidP="00B07E4A">
      <w:pPr>
        <w:spacing w:after="0" w:line="480" w:lineRule="auto"/>
        <w:ind w:left="720" w:hanging="720"/>
        <w:rPr>
          <w:rFonts w:ascii="Times New Roman" w:hAnsi="Times New Roman" w:cs="Times New Roman"/>
          <w:color w:val="222222"/>
          <w:sz w:val="24"/>
          <w:szCs w:val="24"/>
          <w:shd w:val="clear" w:color="auto" w:fill="FFFFFF"/>
        </w:rPr>
      </w:pPr>
      <w:r w:rsidRPr="00613AD4">
        <w:rPr>
          <w:rFonts w:ascii="Times New Roman" w:hAnsi="Times New Roman" w:cs="Times New Roman"/>
          <w:color w:val="222222"/>
          <w:sz w:val="24"/>
          <w:szCs w:val="24"/>
          <w:shd w:val="clear" w:color="auto" w:fill="FFFFFF"/>
        </w:rPr>
        <w:t>McKee, A. R. (2018). American Religious Empire and the Caribbean. In </w:t>
      </w:r>
      <w:r w:rsidRPr="00613AD4">
        <w:rPr>
          <w:rFonts w:ascii="Times New Roman" w:hAnsi="Times New Roman" w:cs="Times New Roman"/>
          <w:i/>
          <w:iCs/>
          <w:color w:val="222222"/>
          <w:sz w:val="24"/>
          <w:szCs w:val="24"/>
          <w:shd w:val="clear" w:color="auto" w:fill="FFFFFF"/>
        </w:rPr>
        <w:t>Oxford Research Encyclopedia of Religion</w:t>
      </w:r>
      <w:r w:rsidRPr="00613AD4">
        <w:rPr>
          <w:rFonts w:ascii="Times New Roman" w:hAnsi="Times New Roman" w:cs="Times New Roman"/>
          <w:color w:val="222222"/>
          <w:sz w:val="24"/>
          <w:szCs w:val="24"/>
          <w:shd w:val="clear" w:color="auto" w:fill="FFFFFF"/>
        </w:rPr>
        <w:t>.</w:t>
      </w:r>
    </w:p>
    <w:p w:rsidR="00D21B8D" w:rsidRPr="00613AD4" w:rsidRDefault="00D21B8D" w:rsidP="00B07E4A">
      <w:pPr>
        <w:spacing w:after="0" w:line="480" w:lineRule="auto"/>
        <w:ind w:left="720" w:hanging="720"/>
        <w:rPr>
          <w:rFonts w:ascii="Times New Roman" w:hAnsi="Times New Roman" w:cs="Times New Roman"/>
          <w:sz w:val="24"/>
          <w:szCs w:val="24"/>
        </w:rPr>
      </w:pPr>
      <w:r w:rsidRPr="00613AD4">
        <w:rPr>
          <w:rFonts w:ascii="Times New Roman" w:hAnsi="Times New Roman" w:cs="Times New Roman"/>
          <w:color w:val="222222"/>
          <w:sz w:val="24"/>
          <w:szCs w:val="24"/>
          <w:shd w:val="clear" w:color="auto" w:fill="FFFFFF"/>
        </w:rPr>
        <w:t>McPherson, A. (2018). Negotiating Gender and Spirituality in Literary Representations of Rastafari.</w:t>
      </w:r>
    </w:p>
    <w:p w:rsidR="00D21B8D" w:rsidRPr="00613AD4" w:rsidRDefault="00D21B8D" w:rsidP="00B07E4A">
      <w:pPr>
        <w:spacing w:after="0" w:line="480" w:lineRule="auto"/>
        <w:ind w:left="720" w:hanging="720"/>
        <w:rPr>
          <w:rFonts w:ascii="Times New Roman" w:hAnsi="Times New Roman" w:cs="Times New Roman"/>
          <w:color w:val="222222"/>
          <w:sz w:val="24"/>
          <w:szCs w:val="24"/>
          <w:shd w:val="clear" w:color="auto" w:fill="FFFFFF"/>
        </w:rPr>
      </w:pPr>
      <w:r w:rsidRPr="00613AD4">
        <w:rPr>
          <w:rFonts w:ascii="Times New Roman" w:hAnsi="Times New Roman" w:cs="Times New Roman"/>
          <w:color w:val="222222"/>
          <w:sz w:val="24"/>
          <w:szCs w:val="24"/>
          <w:shd w:val="clear" w:color="auto" w:fill="FFFFFF"/>
        </w:rPr>
        <w:t>Waters, A. M. (2017). </w:t>
      </w:r>
      <w:r w:rsidRPr="00613AD4">
        <w:rPr>
          <w:rFonts w:ascii="Times New Roman" w:hAnsi="Times New Roman" w:cs="Times New Roman"/>
          <w:i/>
          <w:iCs/>
          <w:color w:val="222222"/>
          <w:sz w:val="24"/>
          <w:szCs w:val="24"/>
          <w:shd w:val="clear" w:color="auto" w:fill="FFFFFF"/>
        </w:rPr>
        <w:t>Race, class, and political symbols: Rastafari and reggae in Jamaican politics</w:t>
      </w:r>
      <w:r w:rsidRPr="00613AD4">
        <w:rPr>
          <w:rFonts w:ascii="Times New Roman" w:hAnsi="Times New Roman" w:cs="Times New Roman"/>
          <w:color w:val="222222"/>
          <w:sz w:val="24"/>
          <w:szCs w:val="24"/>
          <w:shd w:val="clear" w:color="auto" w:fill="FFFFFF"/>
        </w:rPr>
        <w:t>. Routledge.</w:t>
      </w:r>
    </w:p>
    <w:sectPr w:rsidR="00D21B8D" w:rsidRPr="00613AD4">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31246" w:rsidRDefault="00431246" w:rsidP="00DD051E">
      <w:pPr>
        <w:spacing w:after="0" w:line="240" w:lineRule="auto"/>
      </w:pPr>
      <w:r>
        <w:separator/>
      </w:r>
    </w:p>
  </w:endnote>
  <w:endnote w:type="continuationSeparator" w:id="0">
    <w:p w:rsidR="00431246" w:rsidRDefault="00431246" w:rsidP="00DD05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31246" w:rsidRDefault="00431246" w:rsidP="00DD051E">
      <w:pPr>
        <w:spacing w:after="0" w:line="240" w:lineRule="auto"/>
      </w:pPr>
      <w:r>
        <w:separator/>
      </w:r>
    </w:p>
  </w:footnote>
  <w:footnote w:type="continuationSeparator" w:id="0">
    <w:p w:rsidR="00431246" w:rsidRDefault="00431246" w:rsidP="00DD051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81227111"/>
      <w:docPartObj>
        <w:docPartGallery w:val="Page Numbers (Top of Page)"/>
        <w:docPartUnique/>
      </w:docPartObj>
    </w:sdtPr>
    <w:sdtEndPr>
      <w:rPr>
        <w:noProof/>
      </w:rPr>
    </w:sdtEndPr>
    <w:sdtContent>
      <w:p w:rsidR="00DD051E" w:rsidRDefault="00DD051E">
        <w:pPr>
          <w:pStyle w:val="Header"/>
          <w:jc w:val="right"/>
        </w:pPr>
        <w:r>
          <w:fldChar w:fldCharType="begin"/>
        </w:r>
        <w:r>
          <w:instrText xml:space="preserve"> PAGE   \* MERGEFORMAT </w:instrText>
        </w:r>
        <w:r>
          <w:fldChar w:fldCharType="separate"/>
        </w:r>
        <w:r w:rsidR="00C014BE">
          <w:rPr>
            <w:noProof/>
          </w:rPr>
          <w:t>6</w:t>
        </w:r>
        <w:r>
          <w:rPr>
            <w:noProof/>
          </w:rPr>
          <w:fldChar w:fldCharType="end"/>
        </w:r>
      </w:p>
    </w:sdtContent>
  </w:sdt>
  <w:p w:rsidR="00DD051E" w:rsidRDefault="00DD051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2NjAzsrA0NTc2MTVV0lEKTi0uzszPAykwrAUAoQhX3CwAAAA="/>
  </w:docVars>
  <w:rsids>
    <w:rsidRoot w:val="00E25D18"/>
    <w:rsid w:val="00001108"/>
    <w:rsid w:val="00024807"/>
    <w:rsid w:val="00024872"/>
    <w:rsid w:val="00034CC7"/>
    <w:rsid w:val="000505DB"/>
    <w:rsid w:val="00082ABC"/>
    <w:rsid w:val="000B0BEE"/>
    <w:rsid w:val="00111266"/>
    <w:rsid w:val="00143851"/>
    <w:rsid w:val="00145AE6"/>
    <w:rsid w:val="0016524A"/>
    <w:rsid w:val="00176B74"/>
    <w:rsid w:val="00177699"/>
    <w:rsid w:val="00185D45"/>
    <w:rsid w:val="001B4CA1"/>
    <w:rsid w:val="001C6E1F"/>
    <w:rsid w:val="001D56D8"/>
    <w:rsid w:val="001F7F6E"/>
    <w:rsid w:val="00225295"/>
    <w:rsid w:val="00256FAD"/>
    <w:rsid w:val="00263B4F"/>
    <w:rsid w:val="00273655"/>
    <w:rsid w:val="0027435E"/>
    <w:rsid w:val="002F5C1E"/>
    <w:rsid w:val="00312C8C"/>
    <w:rsid w:val="0032000F"/>
    <w:rsid w:val="003232E8"/>
    <w:rsid w:val="00383248"/>
    <w:rsid w:val="003C394E"/>
    <w:rsid w:val="003D3701"/>
    <w:rsid w:val="004019D4"/>
    <w:rsid w:val="00410837"/>
    <w:rsid w:val="00431246"/>
    <w:rsid w:val="004641BE"/>
    <w:rsid w:val="0049564A"/>
    <w:rsid w:val="004A15AE"/>
    <w:rsid w:val="004A1A6D"/>
    <w:rsid w:val="004B46F4"/>
    <w:rsid w:val="004F0CF3"/>
    <w:rsid w:val="004F37D0"/>
    <w:rsid w:val="00511FD9"/>
    <w:rsid w:val="0052202E"/>
    <w:rsid w:val="00546375"/>
    <w:rsid w:val="00556AF1"/>
    <w:rsid w:val="00595A39"/>
    <w:rsid w:val="005C019C"/>
    <w:rsid w:val="005C5EA7"/>
    <w:rsid w:val="005E3E26"/>
    <w:rsid w:val="00602DE9"/>
    <w:rsid w:val="00613AD4"/>
    <w:rsid w:val="00637051"/>
    <w:rsid w:val="00641D87"/>
    <w:rsid w:val="00663A94"/>
    <w:rsid w:val="006757F1"/>
    <w:rsid w:val="006A3B78"/>
    <w:rsid w:val="006B2DAB"/>
    <w:rsid w:val="006D635C"/>
    <w:rsid w:val="006E51AC"/>
    <w:rsid w:val="006F0081"/>
    <w:rsid w:val="006F5421"/>
    <w:rsid w:val="0070402D"/>
    <w:rsid w:val="00721C60"/>
    <w:rsid w:val="0073312D"/>
    <w:rsid w:val="007411DF"/>
    <w:rsid w:val="00760C77"/>
    <w:rsid w:val="007B2E53"/>
    <w:rsid w:val="007C7DFA"/>
    <w:rsid w:val="007D6ABC"/>
    <w:rsid w:val="007F13B6"/>
    <w:rsid w:val="0080456F"/>
    <w:rsid w:val="00821712"/>
    <w:rsid w:val="00851C97"/>
    <w:rsid w:val="008724FE"/>
    <w:rsid w:val="0088241C"/>
    <w:rsid w:val="008B35FE"/>
    <w:rsid w:val="008E257C"/>
    <w:rsid w:val="00966843"/>
    <w:rsid w:val="009A03F7"/>
    <w:rsid w:val="009A42E8"/>
    <w:rsid w:val="009F1F14"/>
    <w:rsid w:val="009F55A2"/>
    <w:rsid w:val="00A079FB"/>
    <w:rsid w:val="00A266C6"/>
    <w:rsid w:val="00A4192E"/>
    <w:rsid w:val="00A530EA"/>
    <w:rsid w:val="00AA65AF"/>
    <w:rsid w:val="00AB4B71"/>
    <w:rsid w:val="00AD3F58"/>
    <w:rsid w:val="00AE0573"/>
    <w:rsid w:val="00B07E4A"/>
    <w:rsid w:val="00B173AA"/>
    <w:rsid w:val="00B204F1"/>
    <w:rsid w:val="00B36528"/>
    <w:rsid w:val="00B42741"/>
    <w:rsid w:val="00B44D88"/>
    <w:rsid w:val="00B9497D"/>
    <w:rsid w:val="00BB486B"/>
    <w:rsid w:val="00BD3F6B"/>
    <w:rsid w:val="00BF6499"/>
    <w:rsid w:val="00C014BE"/>
    <w:rsid w:val="00C37759"/>
    <w:rsid w:val="00C44C56"/>
    <w:rsid w:val="00C44FA4"/>
    <w:rsid w:val="00C7370E"/>
    <w:rsid w:val="00CB4F1E"/>
    <w:rsid w:val="00CC56EF"/>
    <w:rsid w:val="00CE0A6C"/>
    <w:rsid w:val="00CF1C6D"/>
    <w:rsid w:val="00D21B8D"/>
    <w:rsid w:val="00D41236"/>
    <w:rsid w:val="00D422E0"/>
    <w:rsid w:val="00D64EE5"/>
    <w:rsid w:val="00D839CD"/>
    <w:rsid w:val="00DB71A2"/>
    <w:rsid w:val="00DD051E"/>
    <w:rsid w:val="00DD145A"/>
    <w:rsid w:val="00DE65B0"/>
    <w:rsid w:val="00E25D18"/>
    <w:rsid w:val="00E924B0"/>
    <w:rsid w:val="00E975BD"/>
    <w:rsid w:val="00EA6417"/>
    <w:rsid w:val="00EB27F9"/>
    <w:rsid w:val="00EC5633"/>
    <w:rsid w:val="00EF593B"/>
    <w:rsid w:val="00EF6A66"/>
    <w:rsid w:val="00F006F3"/>
    <w:rsid w:val="00F01386"/>
    <w:rsid w:val="00F03A91"/>
    <w:rsid w:val="00F13072"/>
    <w:rsid w:val="00F2799B"/>
    <w:rsid w:val="00F32794"/>
    <w:rsid w:val="00F47C13"/>
    <w:rsid w:val="00F5553C"/>
    <w:rsid w:val="00F55A26"/>
    <w:rsid w:val="00F55CFD"/>
    <w:rsid w:val="00F55E63"/>
    <w:rsid w:val="00F6150F"/>
    <w:rsid w:val="00F829B7"/>
    <w:rsid w:val="00F87900"/>
    <w:rsid w:val="00F87E14"/>
    <w:rsid w:val="00F912EE"/>
    <w:rsid w:val="00FB4C28"/>
    <w:rsid w:val="00FC3676"/>
    <w:rsid w:val="00FD35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1CC526A-7814-44E6-B72B-2D65C879D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05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051E"/>
  </w:style>
  <w:style w:type="paragraph" w:styleId="Footer">
    <w:name w:val="footer"/>
    <w:basedOn w:val="Normal"/>
    <w:link w:val="FooterChar"/>
    <w:uiPriority w:val="99"/>
    <w:unhideWhenUsed/>
    <w:rsid w:val="00DD05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051E"/>
  </w:style>
  <w:style w:type="paragraph" w:styleId="NormalWeb">
    <w:name w:val="Normal (Web)"/>
    <w:basedOn w:val="Normal"/>
    <w:uiPriority w:val="99"/>
    <w:unhideWhenUsed/>
    <w:rsid w:val="00B07E4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07E4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8951260">
      <w:bodyDiv w:val="1"/>
      <w:marLeft w:val="0"/>
      <w:marRight w:val="0"/>
      <w:marTop w:val="0"/>
      <w:marBottom w:val="0"/>
      <w:divBdr>
        <w:top w:val="none" w:sz="0" w:space="0" w:color="auto"/>
        <w:left w:val="none" w:sz="0" w:space="0" w:color="auto"/>
        <w:bottom w:val="none" w:sz="0" w:space="0" w:color="auto"/>
        <w:right w:val="none" w:sz="0" w:space="0" w:color="auto"/>
      </w:divBdr>
    </w:div>
    <w:div w:id="2146124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9</TotalTime>
  <Pages>8</Pages>
  <Words>1652</Words>
  <Characters>942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TOP</dc:creator>
  <cp:keywords/>
  <dc:description/>
  <cp:lastModifiedBy>ALEX MUMO</cp:lastModifiedBy>
  <cp:revision>154</cp:revision>
  <dcterms:created xsi:type="dcterms:W3CDTF">2021-06-26T03:54:00Z</dcterms:created>
  <dcterms:modified xsi:type="dcterms:W3CDTF">2021-06-28T05:30:00Z</dcterms:modified>
</cp:coreProperties>
</file>